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notebook demonstrates motif discovery datasets and visualization using Harbinger’s base plotting. We will iterate over multiple series and apply the base workflow: fit, detect, plot.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motif example datasets and create a base objec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motif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Simple synthetic motif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0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0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CG sample: MIT-BIH record 102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motif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tdb102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general/examples_motif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6:38Z</dcterms:created>
  <dcterms:modified xsi:type="dcterms:W3CDTF">2025-10-28T18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